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639F2" w14:textId="77777777" w:rsidR="00121188" w:rsidRPr="0072608D" w:rsidRDefault="00121188" w:rsidP="0012118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08D">
        <w:rPr>
          <w:rFonts w:ascii="Times New Roman" w:hAnsi="Times New Roman" w:cs="Times New Roman"/>
          <w:b/>
          <w:sz w:val="24"/>
          <w:szCs w:val="24"/>
        </w:rPr>
        <w:t>BAB VII</w:t>
      </w:r>
    </w:p>
    <w:p w14:paraId="3449E09E" w14:textId="77777777" w:rsidR="00121188" w:rsidRPr="0072608D" w:rsidRDefault="00121188" w:rsidP="0012118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08D"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113ACFDD" w14:textId="1FF1CE40" w:rsidR="00121188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748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="00F655B0" w:rsidRPr="00C60490">
        <w:rPr>
          <w:rFonts w:ascii="Times New Roman" w:hAnsi="Times New Roman" w:cs="Times New Roman"/>
          <w:b/>
          <w:i/>
          <w:sz w:val="24"/>
          <w:szCs w:val="24"/>
        </w:rPr>
        <w:t>Problem</w:t>
      </w:r>
    </w:p>
    <w:p w14:paraId="1A821EC8" w14:textId="2256A971" w:rsidR="008400E4" w:rsidRDefault="008400E4" w:rsidP="008400E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71AF26B2" w14:textId="09D33221" w:rsidR="008400E4" w:rsidRDefault="00F04588" w:rsidP="008400E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ip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g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b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A9095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44E4">
        <w:rPr>
          <w:rFonts w:ascii="Times New Roman" w:hAnsi="Times New Roman" w:cs="Times New Roman"/>
          <w:sz w:val="24"/>
          <w:szCs w:val="24"/>
        </w:rPr>
        <w:t>k</w:t>
      </w:r>
      <w:r w:rsidR="008400E4">
        <w:rPr>
          <w:rFonts w:ascii="Times New Roman" w:hAnsi="Times New Roman" w:cs="Times New Roman"/>
          <w:sz w:val="24"/>
          <w:szCs w:val="24"/>
        </w:rPr>
        <w:t>ebutuh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r w:rsidR="008400E4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berbeda-bed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per </w:t>
      </w:r>
      <w:r w:rsidR="00315DCC">
        <w:rPr>
          <w:rFonts w:ascii="Times New Roman" w:hAnsi="Times New Roman" w:cs="Times New Roman"/>
          <w:sz w:val="24"/>
          <w:szCs w:val="24"/>
        </w:rPr>
        <w:t>part million</w:t>
      </w:r>
      <w:r w:rsidR="008400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 w:rsidR="005027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71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0271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0271E">
        <w:rPr>
          <w:rFonts w:ascii="Times New Roman" w:hAnsi="Times New Roman" w:cs="Times New Roman"/>
          <w:sz w:val="24"/>
          <w:szCs w:val="24"/>
        </w:rPr>
        <w:t>diabisk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kebutuhanya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90A7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A7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>.</w:t>
      </w:r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FAB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E20F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FAB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E20F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perkiraan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nutsisi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>.</w:t>
      </w:r>
    </w:p>
    <w:p w14:paraId="0E1E7233" w14:textId="26D5A060" w:rsidR="005F2636" w:rsidRPr="008400E4" w:rsidRDefault="00FB0B54" w:rsidP="008400E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</w:t>
      </w:r>
      <w:r w:rsidR="00A76976"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is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adala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2F98"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 xml:space="preserve"> ppm (per-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milion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>)</w:t>
      </w:r>
    </w:p>
    <w:p w14:paraId="1845092F" w14:textId="77777777" w:rsidR="00121188" w:rsidRPr="00854748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748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1E72EA">
        <w:rPr>
          <w:rFonts w:ascii="Times New Roman" w:hAnsi="Times New Roman" w:cs="Times New Roman"/>
          <w:b/>
          <w:i/>
          <w:sz w:val="24"/>
          <w:szCs w:val="24"/>
        </w:rPr>
        <w:t>Method</w:t>
      </w:r>
    </w:p>
    <w:p w14:paraId="2B7E16E2" w14:textId="77777777" w:rsidR="00121188" w:rsidRDefault="00121188" w:rsidP="00006DC4">
      <w:p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F40A888" w14:textId="77777777" w:rsidR="00121188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ependent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pendent</w:t>
      </w:r>
    </w:p>
    <w:p w14:paraId="0E8E2760" w14:textId="77777777" w:rsidR="00121188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 = a + b (x)</w:t>
      </w:r>
    </w:p>
    <w:p w14:paraId="7E8949AA" w14:textId="77777777" w:rsidR="00121188" w:rsidRPr="004A262A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p w14:paraId="73DBFD02" w14:textId="51163DC9" w:rsidR="00121188" w:rsidRPr="00F67167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7167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7259F8">
        <w:rPr>
          <w:rFonts w:ascii="Times New Roman" w:hAnsi="Times New Roman" w:cs="Times New Roman"/>
          <w:b/>
          <w:i/>
          <w:sz w:val="24"/>
          <w:szCs w:val="24"/>
        </w:rPr>
        <w:t>Experiment</w:t>
      </w:r>
    </w:p>
    <w:p w14:paraId="5986387A" w14:textId="77777777" w:rsidR="00121188" w:rsidRDefault="00121188" w:rsidP="00BB295C">
      <w:p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 w:rsidRPr="00BE7CBA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iment</w:t>
      </w:r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>;</w:t>
      </w:r>
    </w:p>
    <w:p w14:paraId="0D3178D0" w14:textId="77777777" w:rsidR="00121188" w:rsidRPr="000F0567" w:rsidRDefault="00121188" w:rsidP="00BB295C">
      <w:pPr>
        <w:pStyle w:val="ListParagraph"/>
        <w:numPr>
          <w:ilvl w:val="0"/>
          <w:numId w:val="16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Experiment yang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iguna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yaitu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ngguna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icrosoft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excel dan web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linier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sederhan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, pada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asing-masing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software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diimplementasi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tod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linier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sederhan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masu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beberap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umus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iantarany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3DF48AE5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Persama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lini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sederhana</w:t>
      </w:r>
      <w:proofErr w:type="spellEnd"/>
    </w:p>
    <w:p w14:paraId="69814A08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orela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200202C1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Estima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orelasi</w:t>
      </w:r>
      <w:proofErr w:type="spellEnd"/>
    </w:p>
    <w:p w14:paraId="08306488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esalah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estima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terminasi</w:t>
      </w:r>
      <w:proofErr w:type="spellEnd"/>
    </w:p>
    <w:p w14:paraId="6D9859B9" w14:textId="2F5A019F" w:rsidR="00121188" w:rsidRPr="000F0567" w:rsidRDefault="00121188" w:rsidP="00BB295C">
      <w:pPr>
        <w:pStyle w:val="ListParagraph"/>
        <w:numPr>
          <w:ilvl w:val="0"/>
          <w:numId w:val="16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Experiment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ngguna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web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linier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nginput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hasil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data dan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mbuat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source code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atau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perhitu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alam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od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10C09" w:rsidRPr="000F0567">
        <w:rPr>
          <w:rFonts w:ascii="Times New Roman" w:hAnsi="Times New Roman" w:cs="Times New Roman"/>
          <w:sz w:val="24"/>
          <w:szCs w:val="24"/>
          <w:highlight w:val="yellow"/>
        </w:rPr>
        <w:t>.</w:t>
      </w:r>
      <w:proofErr w:type="gramEnd"/>
    </w:p>
    <w:p w14:paraId="2AFD0AC1" w14:textId="469C15A8" w:rsidR="00271726" w:rsidRDefault="00271726" w:rsidP="0027172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F67167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7D7AA1">
        <w:rPr>
          <w:rFonts w:ascii="Times New Roman" w:hAnsi="Times New Roman" w:cs="Times New Roman"/>
          <w:b/>
          <w:i/>
          <w:sz w:val="24"/>
          <w:szCs w:val="24"/>
        </w:rPr>
        <w:t>Result</w:t>
      </w:r>
    </w:p>
    <w:p w14:paraId="6CF7A34C" w14:textId="004D4013" w:rsidR="00036E1B" w:rsidRPr="00367F28" w:rsidRDefault="00036E1B" w:rsidP="00367F28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76BED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 xml:space="preserve"> Experiment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>;</w:t>
      </w:r>
    </w:p>
    <w:p w14:paraId="3101BEDE" w14:textId="614B6AC6" w:rsidR="00271726" w:rsidRPr="007C4AA5" w:rsidRDefault="001B7BE7" w:rsidP="0027172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BD6749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749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(x)</w:t>
      </w:r>
      <w:r w:rsidR="00B30FD9">
        <w:rPr>
          <w:rFonts w:ascii="Times New Roman" w:hAnsi="Times New Roman" w:cs="Times New Roman"/>
          <w:sz w:val="24"/>
          <w:szCs w:val="24"/>
        </w:rPr>
        <w:t xml:space="preserve"> 5ml </w:t>
      </w:r>
      <w:proofErr w:type="spellStart"/>
      <w:r w:rsidR="00B30FD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30F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0FD9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B30FD9">
        <w:rPr>
          <w:rFonts w:ascii="Times New Roman" w:hAnsi="Times New Roman" w:cs="Times New Roman"/>
          <w:sz w:val="24"/>
          <w:szCs w:val="24"/>
        </w:rPr>
        <w:t xml:space="preserve"> 20li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1000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jumla</w:t>
      </w:r>
      <w:r w:rsidR="006476CB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>.</w:t>
      </w:r>
    </w:p>
    <w:p w14:paraId="46886AC3" w14:textId="42AFD0F1" w:rsidR="007C4AA5" w:rsidRPr="00BB2AC1" w:rsidRDefault="007C4AA5" w:rsidP="00BB2AC1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5E0F14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F780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F78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780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F780C">
        <w:rPr>
          <w:rFonts w:ascii="Times New Roman" w:hAnsi="Times New Roman" w:cs="Times New Roman"/>
          <w:sz w:val="24"/>
          <w:szCs w:val="24"/>
        </w:rPr>
        <w:t xml:space="preserve"> ppm 1000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6977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F69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F6977">
        <w:rPr>
          <w:rFonts w:ascii="Times New Roman" w:hAnsi="Times New Roman" w:cs="Times New Roman"/>
          <w:sz w:val="24"/>
          <w:szCs w:val="24"/>
        </w:rPr>
        <w:t>habis</w:t>
      </w:r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4188">
        <w:rPr>
          <w:rFonts w:ascii="Times New Roman" w:hAnsi="Times New Roman" w:cs="Times New Roman"/>
          <w:sz w:val="24"/>
          <w:szCs w:val="24"/>
        </w:rPr>
        <w:t>5</w:t>
      </w:r>
      <w:r w:rsidR="00724041">
        <w:rPr>
          <w:rFonts w:ascii="Times New Roman" w:hAnsi="Times New Roman" w:cs="Times New Roman"/>
          <w:sz w:val="24"/>
          <w:szCs w:val="24"/>
        </w:rPr>
        <w:t>.0</w:t>
      </w:r>
      <w:r w:rsidR="00884188">
        <w:rPr>
          <w:rFonts w:ascii="Times New Roman" w:hAnsi="Times New Roman" w:cs="Times New Roman"/>
          <w:sz w:val="24"/>
          <w:szCs w:val="24"/>
        </w:rPr>
        <w:t xml:space="preserve"> ml</w:t>
      </w:r>
      <w:r w:rsidR="00387ADA">
        <w:rPr>
          <w:rFonts w:ascii="Times New Roman" w:hAnsi="Times New Roman" w:cs="Times New Roman"/>
          <w:sz w:val="24"/>
          <w:szCs w:val="24"/>
        </w:rPr>
        <w:t>.</w:t>
      </w:r>
    </w:p>
    <w:sectPr w:rsidR="007C4AA5" w:rsidRPr="00BB2AC1" w:rsidSect="0062365A">
      <w:pgSz w:w="11906" w:h="16838" w:code="9"/>
      <w:pgMar w:top="2268" w:right="1701" w:bottom="226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8BA"/>
    <w:multiLevelType w:val="hybridMultilevel"/>
    <w:tmpl w:val="8654C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626E6"/>
    <w:multiLevelType w:val="hybridMultilevel"/>
    <w:tmpl w:val="6340EA3C"/>
    <w:lvl w:ilvl="0" w:tplc="B32C14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4265D2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1125D"/>
    <w:multiLevelType w:val="hybridMultilevel"/>
    <w:tmpl w:val="6CCC5436"/>
    <w:lvl w:ilvl="0" w:tplc="F5DA7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535A5"/>
    <w:multiLevelType w:val="hybridMultilevel"/>
    <w:tmpl w:val="92FC4E90"/>
    <w:lvl w:ilvl="0" w:tplc="38825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4F646E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15191"/>
    <w:multiLevelType w:val="hybridMultilevel"/>
    <w:tmpl w:val="E04EA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005CD"/>
    <w:multiLevelType w:val="hybridMultilevel"/>
    <w:tmpl w:val="3BCC4B7E"/>
    <w:lvl w:ilvl="0" w:tplc="B0BA60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3A0140"/>
    <w:multiLevelType w:val="hybridMultilevel"/>
    <w:tmpl w:val="2FBCA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E530C7"/>
    <w:multiLevelType w:val="hybridMultilevel"/>
    <w:tmpl w:val="5DD06A92"/>
    <w:lvl w:ilvl="0" w:tplc="79A64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A21441"/>
    <w:multiLevelType w:val="hybridMultilevel"/>
    <w:tmpl w:val="C01697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30825"/>
    <w:multiLevelType w:val="hybridMultilevel"/>
    <w:tmpl w:val="60FC3850"/>
    <w:lvl w:ilvl="0" w:tplc="FEC8FD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B82E31"/>
    <w:multiLevelType w:val="hybridMultilevel"/>
    <w:tmpl w:val="644AD9B2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B328B6"/>
    <w:multiLevelType w:val="hybridMultilevel"/>
    <w:tmpl w:val="3460A462"/>
    <w:lvl w:ilvl="0" w:tplc="1234AE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FC08BB"/>
    <w:multiLevelType w:val="hybridMultilevel"/>
    <w:tmpl w:val="0B52B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23DEE"/>
    <w:multiLevelType w:val="hybridMultilevel"/>
    <w:tmpl w:val="C484B43A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012E39"/>
    <w:multiLevelType w:val="hybridMultilevel"/>
    <w:tmpl w:val="2ACC30EA"/>
    <w:lvl w:ilvl="0" w:tplc="E0B4E3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1428F0"/>
    <w:multiLevelType w:val="hybridMultilevel"/>
    <w:tmpl w:val="A6488328"/>
    <w:lvl w:ilvl="0" w:tplc="148A6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450FF2"/>
    <w:multiLevelType w:val="hybridMultilevel"/>
    <w:tmpl w:val="B6FC84A8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02CF8"/>
    <w:multiLevelType w:val="hybridMultilevel"/>
    <w:tmpl w:val="FEEE7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9"/>
  </w:num>
  <w:num w:numId="4">
    <w:abstractNumId w:val="6"/>
  </w:num>
  <w:num w:numId="5">
    <w:abstractNumId w:val="13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5"/>
  </w:num>
  <w:num w:numId="11">
    <w:abstractNumId w:val="10"/>
  </w:num>
  <w:num w:numId="12">
    <w:abstractNumId w:val="8"/>
  </w:num>
  <w:num w:numId="13">
    <w:abstractNumId w:val="18"/>
  </w:num>
  <w:num w:numId="14">
    <w:abstractNumId w:val="12"/>
  </w:num>
  <w:num w:numId="15">
    <w:abstractNumId w:val="17"/>
  </w:num>
  <w:num w:numId="16">
    <w:abstractNumId w:val="3"/>
  </w:num>
  <w:num w:numId="17">
    <w:abstractNumId w:val="7"/>
  </w:num>
  <w:num w:numId="18">
    <w:abstractNumId w:val="16"/>
  </w:num>
  <w:num w:numId="19">
    <w:abstractNumId w:val="4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IwtDQ1NDG3MDFU0lEKTi0uzszPAykwqwUA85W4IiwAAAA="/>
  </w:docVars>
  <w:rsids>
    <w:rsidRoot w:val="00E95C49"/>
    <w:rsid w:val="00006DC4"/>
    <w:rsid w:val="00007244"/>
    <w:rsid w:val="000302FA"/>
    <w:rsid w:val="00036E1B"/>
    <w:rsid w:val="0005339A"/>
    <w:rsid w:val="0005554A"/>
    <w:rsid w:val="00070CE8"/>
    <w:rsid w:val="000F0567"/>
    <w:rsid w:val="00121188"/>
    <w:rsid w:val="001B5992"/>
    <w:rsid w:val="001B7BE7"/>
    <w:rsid w:val="001D4DA9"/>
    <w:rsid w:val="001E72EA"/>
    <w:rsid w:val="00201F44"/>
    <w:rsid w:val="00212346"/>
    <w:rsid w:val="00237D06"/>
    <w:rsid w:val="00237EF6"/>
    <w:rsid w:val="0024355E"/>
    <w:rsid w:val="00251BC6"/>
    <w:rsid w:val="002542A0"/>
    <w:rsid w:val="0025594A"/>
    <w:rsid w:val="002626A5"/>
    <w:rsid w:val="0026684F"/>
    <w:rsid w:val="0027070D"/>
    <w:rsid w:val="00271726"/>
    <w:rsid w:val="002729E1"/>
    <w:rsid w:val="002A1008"/>
    <w:rsid w:val="002C11AB"/>
    <w:rsid w:val="002E2F98"/>
    <w:rsid w:val="002E73F7"/>
    <w:rsid w:val="002F48A3"/>
    <w:rsid w:val="00315DCC"/>
    <w:rsid w:val="0032120D"/>
    <w:rsid w:val="00324504"/>
    <w:rsid w:val="00337329"/>
    <w:rsid w:val="0036010B"/>
    <w:rsid w:val="00367F28"/>
    <w:rsid w:val="0037566A"/>
    <w:rsid w:val="00387ADA"/>
    <w:rsid w:val="00387B85"/>
    <w:rsid w:val="003B0214"/>
    <w:rsid w:val="003C561C"/>
    <w:rsid w:val="003C5778"/>
    <w:rsid w:val="003F6977"/>
    <w:rsid w:val="004003C9"/>
    <w:rsid w:val="00402071"/>
    <w:rsid w:val="00420D74"/>
    <w:rsid w:val="0042652C"/>
    <w:rsid w:val="00446EC6"/>
    <w:rsid w:val="004744AF"/>
    <w:rsid w:val="004922A0"/>
    <w:rsid w:val="004A139F"/>
    <w:rsid w:val="004D2F8A"/>
    <w:rsid w:val="004E525C"/>
    <w:rsid w:val="004F3FAD"/>
    <w:rsid w:val="0050271E"/>
    <w:rsid w:val="005119DC"/>
    <w:rsid w:val="00534054"/>
    <w:rsid w:val="005374DE"/>
    <w:rsid w:val="00542392"/>
    <w:rsid w:val="00552E0F"/>
    <w:rsid w:val="005677D4"/>
    <w:rsid w:val="00580E1B"/>
    <w:rsid w:val="00597A0F"/>
    <w:rsid w:val="005A14BA"/>
    <w:rsid w:val="005B64DF"/>
    <w:rsid w:val="005E0F14"/>
    <w:rsid w:val="005E69D9"/>
    <w:rsid w:val="005F20CC"/>
    <w:rsid w:val="005F2636"/>
    <w:rsid w:val="00613213"/>
    <w:rsid w:val="00613E15"/>
    <w:rsid w:val="00614399"/>
    <w:rsid w:val="0062365A"/>
    <w:rsid w:val="006275F0"/>
    <w:rsid w:val="006476CB"/>
    <w:rsid w:val="006B303F"/>
    <w:rsid w:val="006B5A8B"/>
    <w:rsid w:val="006C6CF1"/>
    <w:rsid w:val="006D19AA"/>
    <w:rsid w:val="006D6CBE"/>
    <w:rsid w:val="006E02A5"/>
    <w:rsid w:val="006E57A5"/>
    <w:rsid w:val="006F36C0"/>
    <w:rsid w:val="006F42ED"/>
    <w:rsid w:val="00710F2D"/>
    <w:rsid w:val="00724041"/>
    <w:rsid w:val="007259F8"/>
    <w:rsid w:val="00756841"/>
    <w:rsid w:val="0076358D"/>
    <w:rsid w:val="00766771"/>
    <w:rsid w:val="00773A44"/>
    <w:rsid w:val="00792704"/>
    <w:rsid w:val="0079696A"/>
    <w:rsid w:val="007C1F92"/>
    <w:rsid w:val="007C4AA5"/>
    <w:rsid w:val="007C6BF0"/>
    <w:rsid w:val="007D7AA1"/>
    <w:rsid w:val="007F2091"/>
    <w:rsid w:val="007F2A2A"/>
    <w:rsid w:val="00804679"/>
    <w:rsid w:val="008400E4"/>
    <w:rsid w:val="00853F65"/>
    <w:rsid w:val="00853FB4"/>
    <w:rsid w:val="00854748"/>
    <w:rsid w:val="00884188"/>
    <w:rsid w:val="008845F8"/>
    <w:rsid w:val="008B5F48"/>
    <w:rsid w:val="008D24B6"/>
    <w:rsid w:val="008D77D0"/>
    <w:rsid w:val="008E51D4"/>
    <w:rsid w:val="008F7195"/>
    <w:rsid w:val="00922285"/>
    <w:rsid w:val="0096484A"/>
    <w:rsid w:val="00986180"/>
    <w:rsid w:val="009E0733"/>
    <w:rsid w:val="00A07399"/>
    <w:rsid w:val="00A11663"/>
    <w:rsid w:val="00A276CE"/>
    <w:rsid w:val="00A41535"/>
    <w:rsid w:val="00A53DE5"/>
    <w:rsid w:val="00A76976"/>
    <w:rsid w:val="00A9095E"/>
    <w:rsid w:val="00AA6287"/>
    <w:rsid w:val="00AF4BE7"/>
    <w:rsid w:val="00B10D2A"/>
    <w:rsid w:val="00B12305"/>
    <w:rsid w:val="00B244D1"/>
    <w:rsid w:val="00B30FD9"/>
    <w:rsid w:val="00B838BD"/>
    <w:rsid w:val="00B85D72"/>
    <w:rsid w:val="00B944E4"/>
    <w:rsid w:val="00BB295C"/>
    <w:rsid w:val="00BB2AC1"/>
    <w:rsid w:val="00BC3298"/>
    <w:rsid w:val="00BD6749"/>
    <w:rsid w:val="00BF1C41"/>
    <w:rsid w:val="00BF780C"/>
    <w:rsid w:val="00C10C09"/>
    <w:rsid w:val="00C10CD4"/>
    <w:rsid w:val="00C35AEB"/>
    <w:rsid w:val="00C569FB"/>
    <w:rsid w:val="00C57DCB"/>
    <w:rsid w:val="00C60490"/>
    <w:rsid w:val="00C70833"/>
    <w:rsid w:val="00C76BED"/>
    <w:rsid w:val="00C90490"/>
    <w:rsid w:val="00C908F0"/>
    <w:rsid w:val="00C95EC6"/>
    <w:rsid w:val="00CD079D"/>
    <w:rsid w:val="00CE2266"/>
    <w:rsid w:val="00D003F5"/>
    <w:rsid w:val="00D36A1A"/>
    <w:rsid w:val="00D917E9"/>
    <w:rsid w:val="00DB6006"/>
    <w:rsid w:val="00DD7A27"/>
    <w:rsid w:val="00DE1456"/>
    <w:rsid w:val="00E20FAB"/>
    <w:rsid w:val="00E62B45"/>
    <w:rsid w:val="00E643EE"/>
    <w:rsid w:val="00E73D40"/>
    <w:rsid w:val="00E90A74"/>
    <w:rsid w:val="00E913F5"/>
    <w:rsid w:val="00E95C49"/>
    <w:rsid w:val="00F04588"/>
    <w:rsid w:val="00F200F2"/>
    <w:rsid w:val="00F25867"/>
    <w:rsid w:val="00F57FE6"/>
    <w:rsid w:val="00F655B0"/>
    <w:rsid w:val="00F67167"/>
    <w:rsid w:val="00FA5D72"/>
    <w:rsid w:val="00FB0B54"/>
    <w:rsid w:val="00FC1498"/>
    <w:rsid w:val="00FC3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6D2A"/>
  <w15:chartTrackingRefBased/>
  <w15:docId w15:val="{272CE0D5-BA40-4B0D-849C-E2A448C9F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E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25867"/>
    <w:pPr>
      <w:ind w:left="720"/>
      <w:contextualSpacing/>
    </w:pPr>
  </w:style>
  <w:style w:type="table" w:styleId="TableGrid">
    <w:name w:val="Table Grid"/>
    <w:basedOn w:val="TableNormal"/>
    <w:uiPriority w:val="39"/>
    <w:rsid w:val="00F25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262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1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4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9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9F505-917E-4FB2-B1A6-E46FB9CC4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86</cp:revision>
  <dcterms:created xsi:type="dcterms:W3CDTF">2018-04-21T02:53:00Z</dcterms:created>
  <dcterms:modified xsi:type="dcterms:W3CDTF">2018-05-04T05:24:00Z</dcterms:modified>
</cp:coreProperties>
</file>